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FAD16F" w14:textId="6D5280D8" w:rsidR="00B92827" w:rsidRDefault="00295F4D" w:rsidP="000E1EC1">
      <w:pPr>
        <w:ind w:left="-709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28064FC" wp14:editId="5009EC9F">
                <wp:simplePos x="0" y="0"/>
                <wp:positionH relativeFrom="margin">
                  <wp:posOffset>-95250</wp:posOffset>
                </wp:positionH>
                <wp:positionV relativeFrom="paragraph">
                  <wp:posOffset>3338830</wp:posOffset>
                </wp:positionV>
                <wp:extent cx="3438525" cy="441960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8525" cy="441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F4981D" w14:textId="77777777" w:rsidR="009D2145" w:rsidRPr="0040564B" w:rsidRDefault="000E1EC1" w:rsidP="000A7503">
                            <w:pPr>
                              <w:rPr>
                                <w:b/>
                                <w:color w:val="FF0066"/>
                                <w:sz w:val="96"/>
                                <w:szCs w:val="96"/>
                              </w:rPr>
                            </w:pPr>
                            <w:r w:rsidRPr="0040564B">
                              <w:rPr>
                                <w:b/>
                                <w:color w:val="FF0066"/>
                                <w:sz w:val="96"/>
                                <w:szCs w:val="96"/>
                              </w:rPr>
                              <w:t xml:space="preserve">Ilkley </w:t>
                            </w:r>
                          </w:p>
                          <w:p w14:paraId="090BEFE2" w14:textId="50D80EF8" w:rsidR="00295F4D" w:rsidRPr="0040564B" w:rsidRDefault="009D2145" w:rsidP="000A7503">
                            <w:pPr>
                              <w:rPr>
                                <w:b/>
                                <w:color w:val="FF0066"/>
                                <w:sz w:val="96"/>
                                <w:szCs w:val="96"/>
                              </w:rPr>
                            </w:pPr>
                            <w:proofErr w:type="spellStart"/>
                            <w:r w:rsidRPr="0040564B">
                              <w:rPr>
                                <w:b/>
                                <w:color w:val="FF0066"/>
                                <w:sz w:val="96"/>
                                <w:szCs w:val="96"/>
                              </w:rPr>
                              <w:t>Soroptimists</w:t>
                            </w:r>
                            <w:proofErr w:type="spellEnd"/>
                          </w:p>
                          <w:p w14:paraId="69681C9E" w14:textId="77777777" w:rsidR="009D2145" w:rsidRDefault="009D2145" w:rsidP="000E1EC1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</w:p>
                          <w:p w14:paraId="38AC45D0" w14:textId="6532D026" w:rsidR="000E1EC1" w:rsidRPr="00295F4D" w:rsidRDefault="000E1EC1" w:rsidP="000E1EC1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  <w:r w:rsidRPr="00295F4D">
                              <w:rPr>
                                <w:b/>
                                <w:sz w:val="48"/>
                                <w:szCs w:val="48"/>
                              </w:rPr>
                              <w:t>Tickets from:</w:t>
                            </w:r>
                          </w:p>
                          <w:p w14:paraId="3AC2F511" w14:textId="1E5B0A9F" w:rsidR="000E1EC1" w:rsidRPr="00295F4D" w:rsidRDefault="000E1EC1" w:rsidP="000E1EC1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  <w:r w:rsidRPr="00295F4D">
                              <w:rPr>
                                <w:b/>
                                <w:sz w:val="48"/>
                                <w:szCs w:val="48"/>
                              </w:rPr>
                              <w:t>07966 247152</w:t>
                            </w:r>
                          </w:p>
                          <w:p w14:paraId="25B33B99" w14:textId="0B65FF0E" w:rsidR="000E1EC1" w:rsidRPr="00295F4D" w:rsidRDefault="000E1EC1" w:rsidP="000E1EC1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  <w:r w:rsidRPr="00295F4D">
                              <w:rPr>
                                <w:b/>
                                <w:sz w:val="48"/>
                                <w:szCs w:val="48"/>
                              </w:rPr>
                              <w:t>or</w:t>
                            </w:r>
                          </w:p>
                          <w:p w14:paraId="533EA1E7" w14:textId="37CB6011" w:rsidR="000E1EC1" w:rsidRPr="00295F4D" w:rsidRDefault="000E1EC1" w:rsidP="000E1EC1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  <w:r w:rsidRPr="00295F4D">
                              <w:rPr>
                                <w:b/>
                                <w:sz w:val="48"/>
                                <w:szCs w:val="48"/>
                              </w:rPr>
                              <w:t>Pay on the door</w:t>
                            </w:r>
                          </w:p>
                          <w:p w14:paraId="2C8A500B" w14:textId="77777777" w:rsidR="000E1EC1" w:rsidRDefault="000E1EC1" w:rsidP="000E1E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8064F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5pt;margin-top:262.9pt;width:270.75pt;height:348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" filled="f" stroked="f">
                <v:textbox>
                  <w:txbxContent>
                    <w:p w14:paraId="07F4981D" w14:textId="77777777" w:rsidR="009D2145" w:rsidRPr="0040564B" w:rsidRDefault="000E1EC1" w:rsidP="000A7503">
                      <w:pPr>
                        <w:rPr>
                          <w:b/>
                          <w:color w:val="FF0066"/>
                          <w:sz w:val="96"/>
                          <w:szCs w:val="96"/>
                        </w:rPr>
                      </w:pPr>
                      <w:r w:rsidRPr="0040564B">
                        <w:rPr>
                          <w:b/>
                          <w:color w:val="FF0066"/>
                          <w:sz w:val="96"/>
                          <w:szCs w:val="96"/>
                        </w:rPr>
                        <w:t xml:space="preserve">Ilkley </w:t>
                      </w:r>
                    </w:p>
                    <w:p w14:paraId="090BEFE2" w14:textId="50D80EF8" w:rsidR="00295F4D" w:rsidRPr="0040564B" w:rsidRDefault="009D2145" w:rsidP="000A7503">
                      <w:pPr>
                        <w:rPr>
                          <w:b/>
                          <w:color w:val="FF0066"/>
                          <w:sz w:val="96"/>
                          <w:szCs w:val="96"/>
                        </w:rPr>
                      </w:pPr>
                      <w:proofErr w:type="spellStart"/>
                      <w:r w:rsidRPr="0040564B">
                        <w:rPr>
                          <w:b/>
                          <w:color w:val="FF0066"/>
                          <w:sz w:val="96"/>
                          <w:szCs w:val="96"/>
                        </w:rPr>
                        <w:t>Soroptimists</w:t>
                      </w:r>
                      <w:proofErr w:type="spellEnd"/>
                    </w:p>
                    <w:p w14:paraId="69681C9E" w14:textId="77777777" w:rsidR="009D2145" w:rsidRDefault="009D2145" w:rsidP="000E1EC1">
                      <w:pPr>
                        <w:rPr>
                          <w:b/>
                          <w:sz w:val="48"/>
                          <w:szCs w:val="48"/>
                        </w:rPr>
                      </w:pPr>
                    </w:p>
                    <w:p w14:paraId="38AC45D0" w14:textId="6532D026" w:rsidR="000E1EC1" w:rsidRPr="00295F4D" w:rsidRDefault="000E1EC1" w:rsidP="000E1EC1">
                      <w:pPr>
                        <w:rPr>
                          <w:b/>
                          <w:sz w:val="48"/>
                          <w:szCs w:val="48"/>
                        </w:rPr>
                      </w:pPr>
                      <w:r w:rsidRPr="00295F4D">
                        <w:rPr>
                          <w:b/>
                          <w:sz w:val="48"/>
                          <w:szCs w:val="48"/>
                        </w:rPr>
                        <w:t>Tickets from:</w:t>
                      </w:r>
                    </w:p>
                    <w:p w14:paraId="3AC2F511" w14:textId="1E5B0A9F" w:rsidR="000E1EC1" w:rsidRPr="00295F4D" w:rsidRDefault="000E1EC1" w:rsidP="000E1EC1">
                      <w:pPr>
                        <w:rPr>
                          <w:b/>
                          <w:sz w:val="48"/>
                          <w:szCs w:val="48"/>
                        </w:rPr>
                      </w:pPr>
                      <w:r w:rsidRPr="00295F4D">
                        <w:rPr>
                          <w:b/>
                          <w:sz w:val="48"/>
                          <w:szCs w:val="48"/>
                        </w:rPr>
                        <w:t>07966 247152</w:t>
                      </w:r>
                    </w:p>
                    <w:p w14:paraId="25B33B99" w14:textId="0B65FF0E" w:rsidR="000E1EC1" w:rsidRPr="00295F4D" w:rsidRDefault="000E1EC1" w:rsidP="000E1EC1">
                      <w:pPr>
                        <w:rPr>
                          <w:b/>
                          <w:sz w:val="48"/>
                          <w:szCs w:val="48"/>
                        </w:rPr>
                      </w:pPr>
                      <w:r w:rsidRPr="00295F4D">
                        <w:rPr>
                          <w:b/>
                          <w:sz w:val="48"/>
                          <w:szCs w:val="48"/>
                        </w:rPr>
                        <w:t>or</w:t>
                      </w:r>
                    </w:p>
                    <w:p w14:paraId="533EA1E7" w14:textId="37CB6011" w:rsidR="000E1EC1" w:rsidRPr="00295F4D" w:rsidRDefault="000E1EC1" w:rsidP="000E1EC1">
                      <w:pPr>
                        <w:rPr>
                          <w:b/>
                          <w:sz w:val="48"/>
                          <w:szCs w:val="48"/>
                        </w:rPr>
                      </w:pPr>
                      <w:r w:rsidRPr="00295F4D">
                        <w:rPr>
                          <w:b/>
                          <w:sz w:val="48"/>
                          <w:szCs w:val="48"/>
                        </w:rPr>
                        <w:t>Pay on the door</w:t>
                      </w:r>
                    </w:p>
                    <w:p w14:paraId="2C8A500B" w14:textId="77777777" w:rsidR="000E1EC1" w:rsidRDefault="000E1EC1" w:rsidP="000E1EC1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176F626" wp14:editId="5BF31745">
                <wp:simplePos x="0" y="0"/>
                <wp:positionH relativeFrom="margin">
                  <wp:posOffset>3533775</wp:posOffset>
                </wp:positionH>
                <wp:positionV relativeFrom="paragraph">
                  <wp:posOffset>3176905</wp:posOffset>
                </wp:positionV>
                <wp:extent cx="3476625" cy="17240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6625" cy="1724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11FE8" w14:textId="77777777" w:rsidR="000E1EC1" w:rsidRPr="00295F4D" w:rsidRDefault="000E1EC1">
                            <w:pPr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295F4D">
                              <w:rPr>
                                <w:b/>
                                <w:sz w:val="56"/>
                                <w:szCs w:val="56"/>
                              </w:rPr>
                              <w:t>St. John’s Church Hall</w:t>
                            </w:r>
                            <w:r w:rsidRPr="00295F4D">
                              <w:rPr>
                                <w:b/>
                                <w:sz w:val="56"/>
                                <w:szCs w:val="56"/>
                              </w:rPr>
                              <w:br/>
                              <w:t xml:space="preserve">Ben </w:t>
                            </w:r>
                            <w:proofErr w:type="spellStart"/>
                            <w:r w:rsidRPr="00295F4D">
                              <w:rPr>
                                <w:b/>
                                <w:sz w:val="56"/>
                                <w:szCs w:val="56"/>
                              </w:rPr>
                              <w:t>Rhydding</w:t>
                            </w:r>
                            <w:proofErr w:type="spellEnd"/>
                            <w:r w:rsidRPr="00295F4D">
                              <w:rPr>
                                <w:b/>
                                <w:sz w:val="56"/>
                                <w:szCs w:val="56"/>
                              </w:rPr>
                              <w:t xml:space="preserve"> </w:t>
                            </w:r>
                          </w:p>
                          <w:p w14:paraId="374A4C2E" w14:textId="5E27E74B" w:rsidR="000E1EC1" w:rsidRPr="00295F4D" w:rsidRDefault="000E1EC1">
                            <w:pPr>
                              <w:rPr>
                                <w:b/>
                                <w:sz w:val="56"/>
                                <w:szCs w:val="56"/>
                              </w:rPr>
                            </w:pPr>
                            <w:r w:rsidRPr="00295F4D">
                              <w:rPr>
                                <w:b/>
                                <w:sz w:val="56"/>
                                <w:szCs w:val="56"/>
                              </w:rPr>
                              <w:t>LS29 8PT</w:t>
                            </w:r>
                          </w:p>
                          <w:p w14:paraId="1D626AC6" w14:textId="77777777" w:rsidR="000E1EC1" w:rsidRDefault="000E1E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76F626" id="_x0000_s1027" type="#_x0000_t202" style="position:absolute;left:0;text-align:left;margin-left:278.25pt;margin-top:250.15pt;width:273.75pt;height:135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" filled="f" stroked="f">
                <v:textbox>
                  <w:txbxContent>
                    <w:p w14:paraId="3BE11FE8" w14:textId="77777777" w:rsidR="000E1EC1" w:rsidRPr="00295F4D" w:rsidRDefault="000E1EC1">
                      <w:pPr>
                        <w:rPr>
                          <w:b/>
                          <w:sz w:val="56"/>
                          <w:szCs w:val="56"/>
                        </w:rPr>
                      </w:pPr>
                      <w:r w:rsidRPr="00295F4D">
                        <w:rPr>
                          <w:b/>
                          <w:sz w:val="56"/>
                          <w:szCs w:val="56"/>
                        </w:rPr>
                        <w:t>St. John’s Church Hall</w:t>
                      </w:r>
                      <w:r w:rsidRPr="00295F4D">
                        <w:rPr>
                          <w:b/>
                          <w:sz w:val="56"/>
                          <w:szCs w:val="56"/>
                        </w:rPr>
                        <w:br/>
                        <w:t xml:space="preserve">Ben </w:t>
                      </w:r>
                      <w:proofErr w:type="spellStart"/>
                      <w:r w:rsidRPr="00295F4D">
                        <w:rPr>
                          <w:b/>
                          <w:sz w:val="56"/>
                          <w:szCs w:val="56"/>
                        </w:rPr>
                        <w:t>Rhydding</w:t>
                      </w:r>
                      <w:proofErr w:type="spellEnd"/>
                      <w:r w:rsidRPr="00295F4D">
                        <w:rPr>
                          <w:b/>
                          <w:sz w:val="56"/>
                          <w:szCs w:val="56"/>
                        </w:rPr>
                        <w:t xml:space="preserve"> </w:t>
                      </w:r>
                    </w:p>
                    <w:p w14:paraId="374A4C2E" w14:textId="5E27E74B" w:rsidR="000E1EC1" w:rsidRPr="00295F4D" w:rsidRDefault="000E1EC1">
                      <w:pPr>
                        <w:rPr>
                          <w:b/>
                          <w:sz w:val="56"/>
                          <w:szCs w:val="56"/>
                        </w:rPr>
                      </w:pPr>
                      <w:r w:rsidRPr="00295F4D">
                        <w:rPr>
                          <w:b/>
                          <w:sz w:val="56"/>
                          <w:szCs w:val="56"/>
                        </w:rPr>
                        <w:t>LS29 8PT</w:t>
                      </w:r>
                    </w:p>
                    <w:p w14:paraId="1D626AC6" w14:textId="77777777" w:rsidR="000E1EC1" w:rsidRDefault="000E1EC1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BDAEDE6" wp14:editId="77192881">
                <wp:simplePos x="0" y="0"/>
                <wp:positionH relativeFrom="page">
                  <wp:posOffset>4588510</wp:posOffset>
                </wp:positionH>
                <wp:positionV relativeFrom="paragraph">
                  <wp:posOffset>6186170</wp:posOffset>
                </wp:positionV>
                <wp:extent cx="2971800" cy="2257425"/>
                <wp:effectExtent l="0" t="0" r="0" b="952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2257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3B52F4" w14:textId="2B2C1278" w:rsidR="000E1EC1" w:rsidRDefault="00295F4D" w:rsidP="000E1EC1">
                            <w:pPr>
                              <w:spacing w:after="0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sz w:val="72"/>
                                <w:szCs w:val="72"/>
                              </w:rPr>
                              <w:t>Tuesday</w:t>
                            </w:r>
                          </w:p>
                          <w:p w14:paraId="59AA865E" w14:textId="2CA2775A" w:rsidR="00295F4D" w:rsidRPr="00295F4D" w:rsidRDefault="00295F4D" w:rsidP="000E1EC1">
                            <w:pPr>
                              <w:spacing w:after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14:paraId="461D5003" w14:textId="54F4D78E" w:rsidR="000E1EC1" w:rsidRDefault="000E1EC1" w:rsidP="000E1EC1">
                            <w:pPr>
                              <w:spacing w:after="0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295F4D">
                              <w:rPr>
                                <w:b/>
                                <w:sz w:val="72"/>
                                <w:szCs w:val="72"/>
                              </w:rPr>
                              <w:t>7</w:t>
                            </w:r>
                            <w:r w:rsidRPr="00295F4D">
                              <w:rPr>
                                <w:b/>
                                <w:sz w:val="72"/>
                                <w:szCs w:val="72"/>
                                <w:vertAlign w:val="superscript"/>
                              </w:rPr>
                              <w:t>th</w:t>
                            </w:r>
                            <w:r w:rsidRPr="00295F4D">
                              <w:rPr>
                                <w:b/>
                                <w:sz w:val="72"/>
                                <w:szCs w:val="72"/>
                              </w:rPr>
                              <w:t xml:space="preserve"> April </w:t>
                            </w:r>
                            <w:r w:rsidR="00295F4D">
                              <w:rPr>
                                <w:b/>
                                <w:sz w:val="72"/>
                                <w:szCs w:val="72"/>
                              </w:rPr>
                              <w:t>2020</w:t>
                            </w:r>
                          </w:p>
                          <w:p w14:paraId="4FFE3A8D" w14:textId="77777777" w:rsidR="00295F4D" w:rsidRPr="00295F4D" w:rsidRDefault="00295F4D" w:rsidP="000E1EC1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84CF48C" w14:textId="24104898" w:rsidR="000E1EC1" w:rsidRPr="00295F4D" w:rsidRDefault="000E1EC1" w:rsidP="000E1EC1">
                            <w:pPr>
                              <w:spacing w:after="0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295F4D">
                              <w:rPr>
                                <w:b/>
                                <w:sz w:val="72"/>
                                <w:szCs w:val="72"/>
                              </w:rPr>
                              <w:t>1.30pm</w:t>
                            </w:r>
                          </w:p>
                          <w:p w14:paraId="1FBDB68E" w14:textId="77777777" w:rsidR="000E1EC1" w:rsidRDefault="000E1E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AEDE6" id="_x0000_s1028" type="#_x0000_t202" style="position:absolute;left:0;text-align:left;margin-left:361.3pt;margin-top:487.1pt;width:234pt;height:177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" stroked="f">
                <v:textbox>
                  <w:txbxContent>
                    <w:p w14:paraId="773B52F4" w14:textId="2B2C1278" w:rsidR="000E1EC1" w:rsidRDefault="00295F4D" w:rsidP="000E1EC1">
                      <w:pPr>
                        <w:spacing w:after="0"/>
                        <w:rPr>
                          <w:b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sz w:val="72"/>
                          <w:szCs w:val="72"/>
                        </w:rPr>
                        <w:t>Tuesday</w:t>
                      </w:r>
                    </w:p>
                    <w:p w14:paraId="59AA865E" w14:textId="2CA2775A" w:rsidR="00295F4D" w:rsidRPr="00295F4D" w:rsidRDefault="00295F4D" w:rsidP="000E1EC1">
                      <w:pPr>
                        <w:spacing w:after="0"/>
                        <w:rPr>
                          <w:b/>
                          <w:sz w:val="16"/>
                          <w:szCs w:val="16"/>
                        </w:rPr>
                      </w:pPr>
                    </w:p>
                    <w:p w14:paraId="461D5003" w14:textId="54F4D78E" w:rsidR="000E1EC1" w:rsidRDefault="000E1EC1" w:rsidP="000E1EC1">
                      <w:pPr>
                        <w:spacing w:after="0"/>
                        <w:rPr>
                          <w:b/>
                          <w:sz w:val="72"/>
                          <w:szCs w:val="72"/>
                        </w:rPr>
                      </w:pPr>
                      <w:r w:rsidRPr="00295F4D">
                        <w:rPr>
                          <w:b/>
                          <w:sz w:val="72"/>
                          <w:szCs w:val="72"/>
                        </w:rPr>
                        <w:t>7</w:t>
                      </w:r>
                      <w:r w:rsidRPr="00295F4D">
                        <w:rPr>
                          <w:b/>
                          <w:sz w:val="72"/>
                          <w:szCs w:val="72"/>
                          <w:vertAlign w:val="superscript"/>
                        </w:rPr>
                        <w:t>th</w:t>
                      </w:r>
                      <w:r w:rsidRPr="00295F4D">
                        <w:rPr>
                          <w:b/>
                          <w:sz w:val="72"/>
                          <w:szCs w:val="72"/>
                        </w:rPr>
                        <w:t xml:space="preserve"> April </w:t>
                      </w:r>
                      <w:r w:rsidR="00295F4D">
                        <w:rPr>
                          <w:b/>
                          <w:sz w:val="72"/>
                          <w:szCs w:val="72"/>
                        </w:rPr>
                        <w:t>2020</w:t>
                      </w:r>
                    </w:p>
                    <w:p w14:paraId="4FFE3A8D" w14:textId="77777777" w:rsidR="00295F4D" w:rsidRPr="00295F4D" w:rsidRDefault="00295F4D" w:rsidP="000E1EC1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84CF48C" w14:textId="24104898" w:rsidR="000E1EC1" w:rsidRPr="00295F4D" w:rsidRDefault="000E1EC1" w:rsidP="000E1EC1">
                      <w:pPr>
                        <w:spacing w:after="0"/>
                        <w:rPr>
                          <w:b/>
                          <w:sz w:val="72"/>
                          <w:szCs w:val="72"/>
                        </w:rPr>
                      </w:pPr>
                      <w:r w:rsidRPr="00295F4D">
                        <w:rPr>
                          <w:b/>
                          <w:sz w:val="72"/>
                          <w:szCs w:val="72"/>
                        </w:rPr>
                        <w:t>1.30pm</w:t>
                      </w:r>
                    </w:p>
                    <w:p w14:paraId="1FBDB68E" w14:textId="77777777" w:rsidR="000E1EC1" w:rsidRDefault="000E1EC1"/>
                  </w:txbxContent>
                </v:textbox>
                <w10:wrap type="square" anchorx="page"/>
              </v:shape>
            </w:pict>
          </mc:Fallback>
        </mc:AlternateContent>
      </w:r>
      <w:r w:rsidR="000E1EC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D81664C" wp14:editId="1B360245">
                <wp:simplePos x="0" y="0"/>
                <wp:positionH relativeFrom="margin">
                  <wp:posOffset>130810</wp:posOffset>
                </wp:positionH>
                <wp:positionV relativeFrom="paragraph">
                  <wp:posOffset>9541510</wp:posOffset>
                </wp:positionV>
                <wp:extent cx="6438900" cy="83820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838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C32440" w14:textId="4CDC6182" w:rsidR="000E1EC1" w:rsidRPr="00295F4D" w:rsidRDefault="00295F4D" w:rsidP="000A7503">
                            <w:pPr>
                              <w:spacing w:after="0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295F4D">
                              <w:rPr>
                                <w:sz w:val="44"/>
                                <w:szCs w:val="44"/>
                              </w:rPr>
                              <w:t xml:space="preserve">Brands </w:t>
                            </w:r>
                            <w:r>
                              <w:rPr>
                                <w:sz w:val="44"/>
                                <w:szCs w:val="44"/>
                              </w:rPr>
                              <w:t>include</w:t>
                            </w:r>
                            <w:r w:rsidRPr="00295F4D">
                              <w:rPr>
                                <w:sz w:val="44"/>
                                <w:szCs w:val="44"/>
                              </w:rPr>
                              <w:t xml:space="preserve">: Wallis, Next, Monsoon, </w:t>
                            </w:r>
                            <w:r>
                              <w:rPr>
                                <w:sz w:val="44"/>
                                <w:szCs w:val="44"/>
                              </w:rPr>
                              <w:t xml:space="preserve">M&amp;S, Debenhams, </w:t>
                            </w:r>
                            <w:r w:rsidRPr="00295F4D">
                              <w:rPr>
                                <w:sz w:val="44"/>
                                <w:szCs w:val="44"/>
                              </w:rPr>
                              <w:t>plus many more brands at the show</w:t>
                            </w:r>
                          </w:p>
                          <w:p w14:paraId="543A0443" w14:textId="77777777" w:rsidR="00295F4D" w:rsidRDefault="00295F4D" w:rsidP="000E1E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81664C" id="_x0000_s1029" type="#_x0000_t202" style="position:absolute;left:0;text-align:left;margin-left:10.3pt;margin-top:751.3pt;width:507pt;height:6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" fillcolor="white [3212]" stroked="f">
                <v:textbox>
                  <w:txbxContent>
                    <w:p w14:paraId="04C32440" w14:textId="4CDC6182" w:rsidR="000E1EC1" w:rsidRPr="00295F4D" w:rsidRDefault="00295F4D" w:rsidP="000A7503">
                      <w:pPr>
                        <w:spacing w:after="0"/>
                        <w:jc w:val="center"/>
                        <w:rPr>
                          <w:sz w:val="44"/>
                          <w:szCs w:val="44"/>
                        </w:rPr>
                      </w:pPr>
                      <w:r w:rsidRPr="00295F4D">
                        <w:rPr>
                          <w:sz w:val="44"/>
                          <w:szCs w:val="44"/>
                        </w:rPr>
                        <w:t xml:space="preserve">Brands </w:t>
                      </w:r>
                      <w:r>
                        <w:rPr>
                          <w:sz w:val="44"/>
                          <w:szCs w:val="44"/>
                        </w:rPr>
                        <w:t>include</w:t>
                      </w:r>
                      <w:r w:rsidRPr="00295F4D">
                        <w:rPr>
                          <w:sz w:val="44"/>
                          <w:szCs w:val="44"/>
                        </w:rPr>
                        <w:t xml:space="preserve">: Wallis, Next, Monsoon, </w:t>
                      </w:r>
                      <w:r>
                        <w:rPr>
                          <w:sz w:val="44"/>
                          <w:szCs w:val="44"/>
                        </w:rPr>
                        <w:t xml:space="preserve">M&amp;S, Debenhams, </w:t>
                      </w:r>
                      <w:r w:rsidRPr="00295F4D">
                        <w:rPr>
                          <w:sz w:val="44"/>
                          <w:szCs w:val="44"/>
                        </w:rPr>
                        <w:t>plus many more brands at the show</w:t>
                      </w:r>
                    </w:p>
                    <w:p w14:paraId="543A0443" w14:textId="77777777" w:rsidR="00295F4D" w:rsidRDefault="00295F4D" w:rsidP="000E1EC1"/>
                  </w:txbxContent>
                </v:textbox>
                <w10:wrap type="square" anchorx="margin"/>
              </v:shape>
            </w:pict>
          </mc:Fallback>
        </mc:AlternateContent>
      </w:r>
      <w:r w:rsidR="000E1EC1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FE84DE3" wp14:editId="3EA94727">
                <wp:simplePos x="0" y="0"/>
                <wp:positionH relativeFrom="page">
                  <wp:posOffset>5419725</wp:posOffset>
                </wp:positionH>
                <wp:positionV relativeFrom="paragraph">
                  <wp:posOffset>8758555</wp:posOffset>
                </wp:positionV>
                <wp:extent cx="542925" cy="495300"/>
                <wp:effectExtent l="0" t="0" r="9525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539C5" w14:textId="62C66571" w:rsidR="000E1EC1" w:rsidRPr="00295F4D" w:rsidRDefault="000E1EC1">
                            <w:pPr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  <w:r w:rsidRPr="00295F4D">
                              <w:rPr>
                                <w:b/>
                                <w:sz w:val="48"/>
                                <w:szCs w:val="48"/>
                              </w:rPr>
                              <w:t>£5</w:t>
                            </w:r>
                          </w:p>
                          <w:p w14:paraId="702E8234" w14:textId="77777777" w:rsidR="000E1EC1" w:rsidRDefault="000E1E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84DE3" id="_x0000_s1030" type="#_x0000_t202" style="position:absolute;left:0;text-align:left;margin-left:426.75pt;margin-top:689.65pt;width:42.75pt;height:3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" stroked="f">
                <v:textbox>
                  <w:txbxContent>
                    <w:p w14:paraId="223539C5" w14:textId="62C66571" w:rsidR="000E1EC1" w:rsidRPr="00295F4D" w:rsidRDefault="000E1EC1">
                      <w:pPr>
                        <w:rPr>
                          <w:b/>
                          <w:sz w:val="48"/>
                          <w:szCs w:val="48"/>
                        </w:rPr>
                      </w:pPr>
                      <w:r w:rsidRPr="00295F4D">
                        <w:rPr>
                          <w:b/>
                          <w:sz w:val="48"/>
                          <w:szCs w:val="48"/>
                        </w:rPr>
                        <w:t>£5</w:t>
                      </w:r>
                    </w:p>
                    <w:p w14:paraId="702E8234" w14:textId="77777777" w:rsidR="000E1EC1" w:rsidRDefault="000E1EC1"/>
                  </w:txbxContent>
                </v:textbox>
                <w10:wrap type="square" anchorx="page"/>
              </v:shape>
            </w:pict>
          </mc:Fallback>
        </mc:AlternateContent>
      </w:r>
      <w:bookmarkStart w:id="0" w:name="_GoBack"/>
      <w:r w:rsidR="009455B3">
        <w:rPr>
          <w:noProof/>
          <w:lang w:eastAsia="en-GB"/>
        </w:rPr>
        <w:drawing>
          <wp:inline distT="0" distB="0" distL="0" distR="0" wp14:anchorId="664158FA" wp14:editId="149E074D">
            <wp:extent cx="7562850" cy="11058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2850" cy="1105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B92827" w:rsidSect="00295F4D">
      <w:pgSz w:w="11906" w:h="16838"/>
      <w:pgMar w:top="142" w:right="720" w:bottom="142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sjA0MDM0NjY3N7JU0lEKTi0uzszPAykwrAUAEvakVSwAAAA="/>
  </w:docVars>
  <w:rsids>
    <w:rsidRoot w:val="009455B3"/>
    <w:rsid w:val="000A7503"/>
    <w:rsid w:val="000E1EC1"/>
    <w:rsid w:val="00295F4D"/>
    <w:rsid w:val="0040564B"/>
    <w:rsid w:val="009455B3"/>
    <w:rsid w:val="009D2145"/>
    <w:rsid w:val="00B92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83827"/>
  <w15:chartTrackingRefBased/>
  <w15:docId w15:val="{31CEDB49-35F8-4CBD-A10A-1FB2A99E0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1E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95F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F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n Brown</dc:creator>
  <cp:keywords/>
  <dc:description/>
  <cp:lastModifiedBy>info</cp:lastModifiedBy>
  <cp:revision>3</cp:revision>
  <cp:lastPrinted>2020-03-02T12:02:00Z</cp:lastPrinted>
  <dcterms:created xsi:type="dcterms:W3CDTF">2020-03-02T12:03:00Z</dcterms:created>
  <dcterms:modified xsi:type="dcterms:W3CDTF">2020-03-04T10:24:00Z</dcterms:modified>
</cp:coreProperties>
</file>